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MediumGrid1-Accent1"/>
        <w:tblW w:w="0" w:type="auto"/>
        <w:tblLook w:val="04A0" w:firstRow="1" w:lastRow="0" w:firstColumn="1" w:lastColumn="0" w:noHBand="0" w:noVBand="1"/>
      </w:tblPr>
      <w:tblGrid>
        <w:gridCol w:w="2780"/>
        <w:gridCol w:w="2340"/>
        <w:gridCol w:w="1350"/>
        <w:gridCol w:w="2870"/>
      </w:tblGrid>
      <w:tr w:rsidR="00E879CF" w:rsidRPr="0042439E" w14:paraId="0D154021" w14:textId="77777777" w:rsidTr="00C47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4"/>
            <w:shd w:val="clear" w:color="auto" w:fill="002060"/>
          </w:tcPr>
          <w:p w14:paraId="28EC5212" w14:textId="77777777" w:rsidR="00E879CF" w:rsidRPr="00543206" w:rsidRDefault="00E879CF" w:rsidP="00C4770C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543206">
              <w:rPr>
                <w:rFonts w:cs="B Nazanin" w:hint="cs"/>
                <w:sz w:val="28"/>
                <w:szCs w:val="28"/>
                <w:rtl/>
              </w:rPr>
              <w:t xml:space="preserve">لیست دانشجویان </w:t>
            </w: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کارشناسی ارشد گروه ایمنی شناسی</w:t>
            </w:r>
          </w:p>
        </w:tc>
      </w:tr>
      <w:tr w:rsidR="00E879CF" w:rsidRPr="0042439E" w14:paraId="014901E5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shd w:val="clear" w:color="auto" w:fill="002060"/>
          </w:tcPr>
          <w:p w14:paraId="0349DF53" w14:textId="77777777" w:rsidR="00E879CF" w:rsidRPr="00543206" w:rsidRDefault="00E879CF" w:rsidP="00C4770C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 w:hint="cs"/>
                <w:sz w:val="28"/>
                <w:szCs w:val="28"/>
                <w:rtl/>
              </w:rPr>
              <w:t>توضیحات</w:t>
            </w:r>
          </w:p>
        </w:tc>
        <w:tc>
          <w:tcPr>
            <w:tcW w:w="2340" w:type="dxa"/>
            <w:shd w:val="clear" w:color="auto" w:fill="002060"/>
          </w:tcPr>
          <w:p w14:paraId="44092282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543206">
              <w:rPr>
                <w:rFonts w:cs="B Nazanin" w:hint="cs"/>
                <w:b/>
                <w:bCs/>
                <w:sz w:val="28"/>
                <w:szCs w:val="28"/>
                <w:rtl/>
              </w:rPr>
              <w:t>وضعیت تحصیلی</w:t>
            </w:r>
          </w:p>
        </w:tc>
        <w:tc>
          <w:tcPr>
            <w:tcW w:w="1350" w:type="dxa"/>
            <w:shd w:val="clear" w:color="auto" w:fill="002060"/>
          </w:tcPr>
          <w:p w14:paraId="2D7DA747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543206">
              <w:rPr>
                <w:rFonts w:cs="B Nazanin"/>
                <w:b/>
                <w:bCs/>
                <w:sz w:val="28"/>
                <w:szCs w:val="28"/>
                <w:rtl/>
              </w:rPr>
              <w:t>سال ورود</w:t>
            </w:r>
          </w:p>
        </w:tc>
        <w:tc>
          <w:tcPr>
            <w:tcW w:w="2870" w:type="dxa"/>
            <w:shd w:val="clear" w:color="auto" w:fill="002060"/>
          </w:tcPr>
          <w:p w14:paraId="4887154D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543206">
              <w:rPr>
                <w:rFonts w:cs="B Nazanin"/>
                <w:b/>
                <w:bCs/>
                <w:sz w:val="28"/>
                <w:szCs w:val="28"/>
                <w:rtl/>
              </w:rPr>
              <w:t>نام ونام خانوادگی</w:t>
            </w:r>
          </w:p>
        </w:tc>
      </w:tr>
      <w:tr w:rsidR="00AB4371" w:rsidRPr="0042439E" w14:paraId="16CB0D75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9170391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2F0A2C0" w14:textId="54A5EB48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4A067C3" w14:textId="72C0B084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0</w:t>
            </w:r>
          </w:p>
        </w:tc>
        <w:tc>
          <w:tcPr>
            <w:tcW w:w="2870" w:type="dxa"/>
          </w:tcPr>
          <w:p w14:paraId="18B9464F" w14:textId="4F8BB5E9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ابراهیم فتاحی</w:t>
            </w:r>
          </w:p>
        </w:tc>
      </w:tr>
      <w:tr w:rsidR="00AB4371" w:rsidRPr="0042439E" w14:paraId="728CFC17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6D0034B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51B1A27" w14:textId="7C40041E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BC73611" w14:textId="5B63053E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7A3B70">
              <w:rPr>
                <w:rFonts w:asciiTheme="minorBidi" w:hAnsiTheme="minorBidi" w:cs="B Nazanin" w:hint="cs"/>
                <w:sz w:val="28"/>
                <w:szCs w:val="28"/>
                <w:rtl/>
              </w:rPr>
              <w:t>90</w:t>
            </w:r>
          </w:p>
        </w:tc>
        <w:tc>
          <w:tcPr>
            <w:tcW w:w="2870" w:type="dxa"/>
          </w:tcPr>
          <w:p w14:paraId="1471F33C" w14:textId="4E9CD249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رهاد بابایی</w:t>
            </w:r>
          </w:p>
        </w:tc>
      </w:tr>
      <w:tr w:rsidR="00AB4371" w:rsidRPr="0042439E" w14:paraId="6570DA3D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5B00082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C104255" w14:textId="3EEAE05E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6CD9F2E" w14:textId="00CCFCA2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7A3B70">
              <w:rPr>
                <w:rFonts w:asciiTheme="minorBidi" w:hAnsiTheme="minorBidi" w:cs="B Nazanin" w:hint="cs"/>
                <w:sz w:val="28"/>
                <w:szCs w:val="28"/>
                <w:rtl/>
              </w:rPr>
              <w:t>90</w:t>
            </w:r>
          </w:p>
        </w:tc>
        <w:tc>
          <w:tcPr>
            <w:tcW w:w="2870" w:type="dxa"/>
          </w:tcPr>
          <w:p w14:paraId="59607B8E" w14:textId="422742C6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توحید غریبی</w:t>
            </w:r>
          </w:p>
        </w:tc>
      </w:tr>
      <w:tr w:rsidR="00AB4371" w:rsidRPr="0042439E" w14:paraId="1F59B10A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B0BC4DC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D8C060F" w14:textId="53AE5E86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FD15AFE" w14:textId="530495E9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7A3B70">
              <w:rPr>
                <w:rFonts w:asciiTheme="minorBidi" w:hAnsiTheme="minorBidi" w:cs="B Nazanin" w:hint="cs"/>
                <w:sz w:val="28"/>
                <w:szCs w:val="28"/>
                <w:rtl/>
              </w:rPr>
              <w:t>90</w:t>
            </w:r>
          </w:p>
        </w:tc>
        <w:tc>
          <w:tcPr>
            <w:tcW w:w="2870" w:type="dxa"/>
          </w:tcPr>
          <w:p w14:paraId="1D9CB1B2" w14:textId="2C04F00E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الهام صفرزاده</w:t>
            </w:r>
          </w:p>
        </w:tc>
      </w:tr>
      <w:tr w:rsidR="00AB4371" w:rsidRPr="0042439E" w14:paraId="05957FD0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20D7083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48A211F4" w14:textId="636D157E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C97989B" w14:textId="64DED33E" w:rsidR="00AB4371" w:rsidRPr="00390628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0</w:t>
            </w:r>
          </w:p>
        </w:tc>
        <w:tc>
          <w:tcPr>
            <w:tcW w:w="2870" w:type="dxa"/>
          </w:tcPr>
          <w:p w14:paraId="2EC6396B" w14:textId="797FE060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آرزو حسینی</w:t>
            </w:r>
          </w:p>
        </w:tc>
      </w:tr>
      <w:tr w:rsidR="00AB4371" w:rsidRPr="0042439E" w14:paraId="1BA5A815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6775DF1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C5BBE5E" w14:textId="6ADE624E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6A2F17E" w14:textId="3F1287E2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0</w:t>
            </w:r>
          </w:p>
        </w:tc>
        <w:tc>
          <w:tcPr>
            <w:tcW w:w="2870" w:type="dxa"/>
          </w:tcPr>
          <w:p w14:paraId="54174457" w14:textId="54B8D89E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هاجر عباسی</w:t>
            </w:r>
          </w:p>
        </w:tc>
      </w:tr>
      <w:tr w:rsidR="00AB4371" w:rsidRPr="0042439E" w14:paraId="53E6C7F9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5C54678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C2D38CB" w14:textId="706E3AE0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DE89D5D" w14:textId="4EE9C4EA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0</w:t>
            </w:r>
          </w:p>
        </w:tc>
        <w:tc>
          <w:tcPr>
            <w:tcW w:w="2870" w:type="dxa"/>
          </w:tcPr>
          <w:p w14:paraId="4FE9B58D" w14:textId="45C2AFD3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نرگس سیفی زاده</w:t>
            </w:r>
          </w:p>
        </w:tc>
      </w:tr>
      <w:tr w:rsidR="00AB4371" w:rsidRPr="0042439E" w14:paraId="7E7A93E4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C99DFA9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62660B7" w14:textId="4FD59CFC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9590BF1" w14:textId="244B15E2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682C16FB" w14:textId="27C3546C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ونا جبارزادگان</w:t>
            </w:r>
          </w:p>
        </w:tc>
      </w:tr>
      <w:tr w:rsidR="00AB4371" w:rsidRPr="0042439E" w14:paraId="7DF0C128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F888392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32C47AF" w14:textId="50F441E4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4C70801" w14:textId="6F933CC4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628AB28D" w14:textId="1B20DC5C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سمیرا داداشی</w:t>
            </w:r>
          </w:p>
        </w:tc>
      </w:tr>
      <w:tr w:rsidR="00AB4371" w:rsidRPr="0042439E" w14:paraId="28CB2C0E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08C9138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BABB1A4" w14:textId="4590B992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4CA9F11" w14:textId="7BECD83B" w:rsidR="00AB4371" w:rsidRPr="00390628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1C454740" w14:textId="0EBD4248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بهزاد منصوری</w:t>
            </w:r>
          </w:p>
        </w:tc>
      </w:tr>
      <w:tr w:rsidR="00AB4371" w:rsidRPr="0042439E" w14:paraId="0054D704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82F17FD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1B81382" w14:textId="5C2BE589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DD150D1" w14:textId="7E8F17D8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12166607" w14:textId="40923202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صادق عیوضی</w:t>
            </w:r>
          </w:p>
        </w:tc>
      </w:tr>
      <w:tr w:rsidR="00AB4371" w:rsidRPr="0042439E" w14:paraId="3E347A06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875BACE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78C5F0E" w14:textId="1B11AE42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3F277D6B" w14:textId="5292C85B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690349D6" w14:textId="3DEB1FD5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جید احمدی</w:t>
            </w:r>
          </w:p>
        </w:tc>
      </w:tr>
      <w:tr w:rsidR="00AB4371" w:rsidRPr="0042439E" w14:paraId="6176F332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E3A0581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2F21117" w14:textId="1056ECA0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B865022" w14:textId="641D33E2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1ABD0BB6" w14:textId="7E702740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ریم حسینی</w:t>
            </w:r>
          </w:p>
        </w:tc>
      </w:tr>
      <w:tr w:rsidR="00AB4371" w:rsidRPr="0042439E" w14:paraId="299CE876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B5CBA34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F602C18" w14:textId="71C07703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78847F8" w14:textId="4F5C435C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523DD839" w14:textId="2B0742E5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سحر اسماعیل زاده</w:t>
            </w:r>
          </w:p>
        </w:tc>
      </w:tr>
      <w:tr w:rsidR="00AB4371" w:rsidRPr="0042439E" w14:paraId="7EC44997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AD52579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E0B6048" w14:textId="7FA29377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5799561" w14:textId="21910D98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64648161" w14:textId="6C44F601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نوشین منتظمی</w:t>
            </w:r>
          </w:p>
        </w:tc>
      </w:tr>
      <w:tr w:rsidR="00AB4371" w:rsidRPr="0042439E" w14:paraId="14D0AF53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8C893E3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1DE1F52" w14:textId="1B00334B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1643494" w14:textId="54C34CA5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0628"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4C41D68D" w14:textId="1B8F3309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سعیده ترابی گودرزی</w:t>
            </w:r>
          </w:p>
        </w:tc>
      </w:tr>
      <w:tr w:rsidR="00AB4371" w:rsidRPr="0042439E" w14:paraId="4E42C5BA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F710EFA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F5886BB" w14:textId="71BC8FD9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2357BC9" w14:textId="3440A2AF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1</w:t>
            </w:r>
          </w:p>
        </w:tc>
        <w:tc>
          <w:tcPr>
            <w:tcW w:w="2870" w:type="dxa"/>
          </w:tcPr>
          <w:p w14:paraId="08DAD5A5" w14:textId="70ABBB26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صغری پیردلخوش</w:t>
            </w:r>
          </w:p>
        </w:tc>
      </w:tr>
      <w:tr w:rsidR="00AB4371" w:rsidRPr="0042439E" w14:paraId="67B978D7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B482083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91428C5" w14:textId="69E75C3C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56CC59E" w14:textId="651EE9EE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38E5ECC8" w14:textId="7ABFEB1A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سلمان باقری</w:t>
            </w:r>
          </w:p>
        </w:tc>
      </w:tr>
      <w:tr w:rsidR="00AB4371" w:rsidRPr="0042439E" w14:paraId="79E7A7F9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FD5370E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1ADE1A4" w14:textId="6BCA52EB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6B603FB" w14:textId="0D5C775A" w:rsidR="00AB4371" w:rsidRPr="0039390E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2FC37EE3" w14:textId="44CFC354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  <w:lang w:bidi="fa-IR"/>
              </w:rPr>
              <w:t>المیرا صفایی</w:t>
            </w:r>
          </w:p>
        </w:tc>
      </w:tr>
      <w:tr w:rsidR="00AB4371" w:rsidRPr="0042439E" w14:paraId="1B394347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23EB788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B13D3FD" w14:textId="4BDBFB81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2B88D37" w14:textId="7EC8E991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2D0E5E02" w14:textId="3A8519C4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  <w:lang w:bidi="fa-IR"/>
              </w:rPr>
              <w:t>بابک افکاری</w:t>
            </w:r>
          </w:p>
        </w:tc>
      </w:tr>
      <w:tr w:rsidR="00AB4371" w:rsidRPr="0042439E" w14:paraId="66ED8C8C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96AAF8F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CDDAF8E" w14:textId="514C60B3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FA4B3AD" w14:textId="2526D4FE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7C8DCC8F" w14:textId="3F5DEEFB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  <w:lang w:bidi="fa-IR"/>
              </w:rPr>
              <w:t>ساناز رسول زاده</w:t>
            </w:r>
          </w:p>
        </w:tc>
      </w:tr>
      <w:tr w:rsidR="00AB4371" w:rsidRPr="0042439E" w14:paraId="38D3141A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F2208E4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7BBDB5D" w14:textId="7A268EE3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CDB2BAB" w14:textId="663E6AED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1F271165" w14:textId="06640621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lang w:bidi="fa-IR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  <w:lang w:bidi="fa-IR"/>
              </w:rPr>
              <w:t>مصطفی حاجی فتحعلیها</w:t>
            </w:r>
          </w:p>
        </w:tc>
      </w:tr>
      <w:tr w:rsidR="00AB4371" w:rsidRPr="0042439E" w14:paraId="14CFC846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489201D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BA1DE70" w14:textId="34448ED4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BDF49B9" w14:textId="48AE68D5" w:rsidR="00AB4371" w:rsidRPr="0039390E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401C32A5" w14:textId="7D8A402D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  <w:lang w:bidi="fa-IR"/>
              </w:rPr>
              <w:t>پیمان عیوضی</w:t>
            </w:r>
          </w:p>
        </w:tc>
      </w:tr>
      <w:tr w:rsidR="00AB4371" w:rsidRPr="0042439E" w14:paraId="06AA9C9F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15DB52F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2FCA731" w14:textId="4528384D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1A6B17C" w14:textId="6E0145FF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72F39BBD" w14:textId="0FCED534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صدف داوودیان</w:t>
            </w:r>
          </w:p>
        </w:tc>
      </w:tr>
      <w:tr w:rsidR="00AB4371" w:rsidRPr="0042439E" w14:paraId="30D71538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A47419F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AAD6400" w14:textId="3304C148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8E23BC6" w14:textId="41E72F1D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4A1C0ACC" w14:textId="64EDB687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طمه پورقلی</w:t>
            </w:r>
          </w:p>
        </w:tc>
      </w:tr>
      <w:tr w:rsidR="00AB4371" w:rsidRPr="0042439E" w14:paraId="1F9BACE6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655C868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3F6070F" w14:textId="5877C2CB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079BD03" w14:textId="5D073F87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095511E1" w14:textId="78D8D529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راشده دهقان نژاد</w:t>
            </w:r>
          </w:p>
        </w:tc>
      </w:tr>
      <w:tr w:rsidR="00AB4371" w:rsidRPr="0042439E" w14:paraId="5ED26619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244A3F6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E52D4E2" w14:textId="0578C535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ABDA4A4" w14:textId="7A1D0FA2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7861E671" w14:textId="7260D52E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ندا شجری</w:t>
            </w:r>
          </w:p>
        </w:tc>
      </w:tr>
      <w:tr w:rsidR="00AB4371" w:rsidRPr="0042439E" w14:paraId="178C6DA0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ECE4668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A6FAA99" w14:textId="05324578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8F06681" w14:textId="47EDA1C7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4999422C" w14:textId="4791A459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هسا حاجی ولیلی</w:t>
            </w:r>
          </w:p>
        </w:tc>
      </w:tr>
      <w:tr w:rsidR="00AB4371" w:rsidRPr="0042439E" w14:paraId="7142CD4F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1564C39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6B6E9EA" w14:textId="749FBD72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238B398" w14:textId="026426BD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244E7748" w14:textId="31830279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رتضی مطلب نژاد</w:t>
            </w:r>
          </w:p>
        </w:tc>
      </w:tr>
      <w:tr w:rsidR="00AB4371" w:rsidRPr="0042439E" w14:paraId="6CAC9D90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ACB4CD5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44F480B" w14:textId="2F33A8BD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08B9E79" w14:textId="572ED329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074B3E95" w14:textId="2BD2E034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شیما صالحی برزگر</w:t>
            </w:r>
          </w:p>
        </w:tc>
      </w:tr>
      <w:tr w:rsidR="00AB4371" w:rsidRPr="0042439E" w14:paraId="46F1E7C2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52594F0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DCF818B" w14:textId="6BDD2AE8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CA9A0D8" w14:textId="3A67B612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39390E"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2870" w:type="dxa"/>
          </w:tcPr>
          <w:p w14:paraId="328C2EF3" w14:textId="7B318EC5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 xml:space="preserve">نویده حق نواز </w:t>
            </w:r>
          </w:p>
        </w:tc>
      </w:tr>
      <w:tr w:rsidR="00AB4371" w:rsidRPr="0042439E" w14:paraId="139482B4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954E241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878BD37" w14:textId="1EC3F4BA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AFFCC83" w14:textId="400D3784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</w:t>
            </w: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870" w:type="dxa"/>
          </w:tcPr>
          <w:p w14:paraId="325575CA" w14:textId="5C2B2458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ئزه اصغری</w:t>
            </w:r>
          </w:p>
        </w:tc>
      </w:tr>
      <w:tr w:rsidR="00AB4371" w:rsidRPr="0042439E" w14:paraId="15F92CB7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366EF55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EF875B4" w14:textId="5E905384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CC874D2" w14:textId="2FEAB6A6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</w:t>
            </w: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870" w:type="dxa"/>
          </w:tcPr>
          <w:p w14:paraId="313694DA" w14:textId="5873B755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حمید نیکخو</w:t>
            </w:r>
          </w:p>
        </w:tc>
      </w:tr>
      <w:tr w:rsidR="00AB4371" w:rsidRPr="0042439E" w14:paraId="2B5DCF76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97A4773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313D513" w14:textId="61E0E7E3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AE232FC" w14:textId="77E271E7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32CADBC4" w14:textId="17EDF052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هادی نصیری</w:t>
            </w:r>
          </w:p>
        </w:tc>
      </w:tr>
      <w:tr w:rsidR="00AB4371" w:rsidRPr="0042439E" w14:paraId="7B689D1C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41C1AEE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541D09C" w14:textId="0C2CCFC0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8ECDAB2" w14:textId="45389C82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218EB954" w14:textId="4B5AC828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زهرا والدکریمی</w:t>
            </w:r>
          </w:p>
        </w:tc>
      </w:tr>
      <w:tr w:rsidR="00AB4371" w:rsidRPr="0042439E" w14:paraId="6156CF34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4A99744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91CC206" w14:textId="2E2ABBE3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F4C5478" w14:textId="27D90F27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0E5155D7" w14:textId="78C18A7E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طاهره زینلی</w:t>
            </w:r>
          </w:p>
        </w:tc>
      </w:tr>
      <w:tr w:rsidR="00AB4371" w:rsidRPr="0042439E" w14:paraId="7E8A7D1A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EFA200F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CAC9120" w14:textId="3876C3B7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34862E1" w14:textId="4D272289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0B05F4BC" w14:textId="04C6C9AB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لیلا کریمی</w:t>
            </w:r>
          </w:p>
        </w:tc>
      </w:tr>
      <w:tr w:rsidR="00AB4371" w:rsidRPr="0042439E" w14:paraId="6BCA098D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7A46E8A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A315A89" w14:textId="3F3F0B90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26AE84C" w14:textId="7164B3AA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0A5EA419" w14:textId="0E26EA71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نجیبه شکاری</w:t>
            </w:r>
          </w:p>
        </w:tc>
      </w:tr>
      <w:tr w:rsidR="00AB4371" w:rsidRPr="0042439E" w14:paraId="574D950F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138CC8C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B0BC217" w14:textId="70AB631C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D21E525" w14:textId="3F4D6F0D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686073F6" w14:textId="550AA16A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هاجر شالی</w:t>
            </w:r>
          </w:p>
        </w:tc>
      </w:tr>
      <w:tr w:rsidR="00AB4371" w:rsidRPr="0042439E" w14:paraId="50BAFB9A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985ACB0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83EAE10" w14:textId="7A06142B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7A85249" w14:textId="18AA2DF3" w:rsidR="00AB4371" w:rsidRPr="00EB4F95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3F699662" w14:textId="0BCBBDC4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نیر حسین اهلی</w:t>
            </w:r>
          </w:p>
        </w:tc>
      </w:tr>
      <w:tr w:rsidR="00AB4371" w:rsidRPr="0042439E" w14:paraId="45A1FA67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7DB886F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4C0DDD59" w14:textId="56409E25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AF173B3" w14:textId="5DF40FF1" w:rsidR="00AB4371" w:rsidRPr="00EB4F95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DF24A8">
              <w:rPr>
                <w:rFonts w:asciiTheme="minorBidi" w:hAnsiTheme="minorBidi" w:cs="B Nazanin" w:hint="cs"/>
                <w:sz w:val="28"/>
                <w:szCs w:val="28"/>
                <w:rtl/>
              </w:rPr>
              <w:t>93</w:t>
            </w:r>
          </w:p>
        </w:tc>
        <w:tc>
          <w:tcPr>
            <w:tcW w:w="2870" w:type="dxa"/>
          </w:tcPr>
          <w:p w14:paraId="2BF08819" w14:textId="6969E936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ژگان اسپرورینها</w:t>
            </w:r>
          </w:p>
        </w:tc>
      </w:tr>
      <w:tr w:rsidR="00AB4371" w:rsidRPr="0042439E" w14:paraId="72BB2F4F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52C44CD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E58245F" w14:textId="07FFDA45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6781751" w14:textId="77124A83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EB4F95"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28237138" w14:textId="076CC310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هناز غائبی</w:t>
            </w:r>
          </w:p>
        </w:tc>
      </w:tr>
      <w:tr w:rsidR="00AB4371" w:rsidRPr="0042439E" w14:paraId="1769E696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B1DA014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A92F536" w14:textId="7D6540F6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2D5D935" w14:textId="13C17855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EB4F95"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30FA8FC3" w14:textId="684D2198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نغمه شیرافکن</w:t>
            </w:r>
          </w:p>
        </w:tc>
      </w:tr>
      <w:tr w:rsidR="00AB4371" w:rsidRPr="0042439E" w14:paraId="3036A03D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7A4196D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D701A7A" w14:textId="307A0A8A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0B496C9" w14:textId="0032085C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EB4F95"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7B095609" w14:textId="6F6A2A95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هسا جوادیان</w:t>
            </w:r>
          </w:p>
        </w:tc>
      </w:tr>
      <w:tr w:rsidR="00AB4371" w:rsidRPr="0042439E" w14:paraId="10E1D5F8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96088E6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770A8EA" w14:textId="54F31CA2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80CC5D0" w14:textId="1A775CBC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EB4F95"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7D0DAE3A" w14:textId="2CF6F3D7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شادی اقبال فرد</w:t>
            </w:r>
          </w:p>
        </w:tc>
      </w:tr>
      <w:tr w:rsidR="00AB4371" w:rsidRPr="0042439E" w14:paraId="467B4138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6E72572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C945EE8" w14:textId="0D9E5E27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309B19D" w14:textId="702D4B52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EB4F95"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35EFAAE1" w14:textId="38ADFB38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هانیه حیدرلو</w:t>
            </w:r>
          </w:p>
        </w:tc>
      </w:tr>
      <w:tr w:rsidR="00AB4371" w:rsidRPr="0042439E" w14:paraId="778E8A2E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0330899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0DD80AB" w14:textId="0F8EB5D8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C9DE49C" w14:textId="14AF8BBF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EB4F95"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7057E8E5" w14:textId="1638D0B1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نوید شمالی</w:t>
            </w:r>
          </w:p>
        </w:tc>
      </w:tr>
      <w:tr w:rsidR="00AB4371" w:rsidRPr="0042439E" w14:paraId="77481B52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AEE3A77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045D8E6" w14:textId="70E2D15E" w:rsidR="00AB4371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329EB829" w14:textId="042ED1A0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0E0BD71D" w14:textId="2FB5AFFB" w:rsidR="00AB4371" w:rsidRPr="00543206" w:rsidRDefault="00AB4371" w:rsidP="00AB437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مهری قصبی</w:t>
            </w:r>
          </w:p>
        </w:tc>
      </w:tr>
      <w:tr w:rsidR="00AB4371" w:rsidRPr="0042439E" w14:paraId="085952B8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72021C8" w14:textId="77777777" w:rsidR="00AB4371" w:rsidRPr="00543206" w:rsidRDefault="00AB4371" w:rsidP="00AB4371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6BCDE2F" w14:textId="4887024D" w:rsidR="00AB4371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35A1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36A47389" w14:textId="5CF0CFDD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4</w:t>
            </w:r>
          </w:p>
        </w:tc>
        <w:tc>
          <w:tcPr>
            <w:tcW w:w="2870" w:type="dxa"/>
          </w:tcPr>
          <w:p w14:paraId="5DF12D07" w14:textId="330C0E0C" w:rsidR="00AB4371" w:rsidRPr="00543206" w:rsidRDefault="00AB4371" w:rsidP="00AB437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سمانه عبالمحمدی وحید</w:t>
            </w:r>
          </w:p>
        </w:tc>
      </w:tr>
      <w:tr w:rsidR="00EA6293" w:rsidRPr="0042439E" w14:paraId="235F417D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8DA5647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B2CC274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F2CA739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0F17E956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مرجان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آقاجانی</w:t>
            </w:r>
          </w:p>
        </w:tc>
      </w:tr>
      <w:tr w:rsidR="008B23B4" w:rsidRPr="0042439E" w14:paraId="22337E25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860298F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C2721ED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44D45CF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637BDF54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زهرا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اسد زاده علی آبادی</w:t>
            </w:r>
          </w:p>
        </w:tc>
      </w:tr>
      <w:tr w:rsidR="008B23B4" w:rsidRPr="0042439E" w14:paraId="0C1436C8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C7B291C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BE4DE95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AB4CE7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63BB193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1B183E21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سنتیا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اصلان</w:t>
            </w:r>
          </w:p>
        </w:tc>
      </w:tr>
      <w:tr w:rsidR="008B23B4" w:rsidRPr="0042439E" w14:paraId="5227240C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E86525F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212FDCD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AB4CE7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D9F5B8B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5587B492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زهرا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پور مقدم</w:t>
            </w:r>
          </w:p>
        </w:tc>
      </w:tr>
      <w:tr w:rsidR="008B23B4" w:rsidRPr="0042439E" w14:paraId="47BECFDA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29EC67D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03172FD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AB4CE7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4153BF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1DAB17DA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نرگس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رستمی اندبیلی </w:t>
            </w:r>
          </w:p>
        </w:tc>
      </w:tr>
      <w:tr w:rsidR="008B23B4" w:rsidRPr="0042439E" w14:paraId="5CB3EF6F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E38A6DF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E66C08E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6F5F80E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4539FD37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گلشن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شیخ انصاری</w:t>
            </w:r>
          </w:p>
        </w:tc>
      </w:tr>
      <w:tr w:rsidR="008B23B4" w:rsidRPr="0042439E" w14:paraId="12F0B705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DF567F6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4AA2451F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E42A0B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6D1D2A68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رامیار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عزیزی</w:t>
            </w:r>
          </w:p>
        </w:tc>
      </w:tr>
      <w:tr w:rsidR="008B23B4" w:rsidRPr="0042439E" w14:paraId="2516D1D7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7A9E933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C640DB7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56EE431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3A352D47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علی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مسجدی ممقانی</w:t>
            </w:r>
          </w:p>
        </w:tc>
      </w:tr>
      <w:tr w:rsidR="008B23B4" w:rsidRPr="0042439E" w14:paraId="51F150DC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77CDECC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C7C3312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3BFEFDD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2870" w:type="dxa"/>
          </w:tcPr>
          <w:p w14:paraId="4561BF36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افشین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نیک خو</w:t>
            </w:r>
          </w:p>
        </w:tc>
      </w:tr>
      <w:tr w:rsidR="008B23B4" w:rsidRPr="0042439E" w14:paraId="7D2685E2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1B7E462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6C162FB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3FF4026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6</w:t>
            </w:r>
          </w:p>
        </w:tc>
        <w:tc>
          <w:tcPr>
            <w:tcW w:w="2870" w:type="dxa"/>
          </w:tcPr>
          <w:p w14:paraId="224CF382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رزیتا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ابوالحسن</w:t>
            </w:r>
          </w:p>
        </w:tc>
      </w:tr>
      <w:tr w:rsidR="008B23B4" w:rsidRPr="0042439E" w14:paraId="49A030D7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9EB3021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EA233B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FA793A8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6</w:t>
            </w:r>
          </w:p>
        </w:tc>
        <w:tc>
          <w:tcPr>
            <w:tcW w:w="2870" w:type="dxa"/>
          </w:tcPr>
          <w:p w14:paraId="2AD85E23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سپیده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ایزدی</w:t>
            </w:r>
          </w:p>
        </w:tc>
      </w:tr>
      <w:tr w:rsidR="008B23B4" w:rsidRPr="0042439E" w14:paraId="06105297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17E96ED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070CE61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2AA0F44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6</w:t>
            </w:r>
          </w:p>
        </w:tc>
        <w:tc>
          <w:tcPr>
            <w:tcW w:w="2870" w:type="dxa"/>
          </w:tcPr>
          <w:p w14:paraId="61188E19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نسیبه بصارتی</w:t>
            </w:r>
          </w:p>
        </w:tc>
      </w:tr>
      <w:tr w:rsidR="008B23B4" w:rsidRPr="0042439E" w14:paraId="4B591D08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B3D27D9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42E8421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78FA6B9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6</w:t>
            </w:r>
          </w:p>
        </w:tc>
        <w:tc>
          <w:tcPr>
            <w:tcW w:w="2870" w:type="dxa"/>
          </w:tcPr>
          <w:p w14:paraId="5CFC0503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رامین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پوراکبری</w:t>
            </w:r>
          </w:p>
        </w:tc>
      </w:tr>
      <w:tr w:rsidR="008B23B4" w:rsidRPr="0042439E" w14:paraId="71D04F76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4BB86B0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92ACC0E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9E2FED1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6</w:t>
            </w:r>
          </w:p>
        </w:tc>
        <w:tc>
          <w:tcPr>
            <w:tcW w:w="2870" w:type="dxa"/>
          </w:tcPr>
          <w:p w14:paraId="34566793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فرناز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حاجی زاده</w:t>
            </w:r>
          </w:p>
        </w:tc>
      </w:tr>
      <w:tr w:rsidR="008B23B4" w:rsidRPr="0042439E" w14:paraId="6FCD9F95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F8552A2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18BFF8EE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7BD8167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6</w:t>
            </w:r>
          </w:p>
        </w:tc>
        <w:tc>
          <w:tcPr>
            <w:tcW w:w="2870" w:type="dxa"/>
          </w:tcPr>
          <w:p w14:paraId="5C1A1612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وحید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کارپیشه</w:t>
            </w:r>
          </w:p>
        </w:tc>
      </w:tr>
      <w:tr w:rsidR="008B23B4" w:rsidRPr="0042439E" w14:paraId="0B8A9389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E6FF850" w14:textId="77777777" w:rsidR="00E879CF" w:rsidRPr="00543206" w:rsidRDefault="00E879CF" w:rsidP="00C4770C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895DF2A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89F40BF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6</w:t>
            </w:r>
          </w:p>
        </w:tc>
        <w:tc>
          <w:tcPr>
            <w:tcW w:w="2870" w:type="dxa"/>
          </w:tcPr>
          <w:p w14:paraId="7083CE34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امین کامرانی</w:t>
            </w:r>
          </w:p>
        </w:tc>
      </w:tr>
      <w:tr w:rsidR="008B23B4" w:rsidRPr="0042439E" w14:paraId="4E47F8C4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E4A9EF2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6FC0A23F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4C1D4026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6</w:t>
            </w:r>
          </w:p>
        </w:tc>
        <w:tc>
          <w:tcPr>
            <w:tcW w:w="2870" w:type="dxa"/>
          </w:tcPr>
          <w:p w14:paraId="1932D5FD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</w:rPr>
              <w:t>فرزانه قربانی</w:t>
            </w:r>
          </w:p>
        </w:tc>
      </w:tr>
      <w:tr w:rsidR="008B23B4" w:rsidRPr="0042439E" w14:paraId="092790AD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A1F5756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F6659CE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4900C53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6</w:t>
            </w:r>
          </w:p>
        </w:tc>
        <w:tc>
          <w:tcPr>
            <w:tcW w:w="2870" w:type="dxa"/>
          </w:tcPr>
          <w:p w14:paraId="5535B9D9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</w:rPr>
              <w:t>عطیه ملتی</w:t>
            </w:r>
          </w:p>
        </w:tc>
      </w:tr>
      <w:tr w:rsidR="008B23B4" w:rsidRPr="0042439E" w14:paraId="225F86FC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DE60454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C40EF4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3228F5DA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6</w:t>
            </w:r>
          </w:p>
        </w:tc>
        <w:tc>
          <w:tcPr>
            <w:tcW w:w="2870" w:type="dxa"/>
          </w:tcPr>
          <w:p w14:paraId="686C6B5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</w:rPr>
              <w:t>سپیده مارال باشی</w:t>
            </w:r>
          </w:p>
        </w:tc>
      </w:tr>
      <w:tr w:rsidR="008B23B4" w:rsidRPr="0042439E" w14:paraId="31281816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5CA2DDD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84E5997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0CFDBAE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6</w:t>
            </w:r>
          </w:p>
        </w:tc>
        <w:tc>
          <w:tcPr>
            <w:tcW w:w="2870" w:type="dxa"/>
          </w:tcPr>
          <w:p w14:paraId="712B9CB7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</w:rPr>
              <w:t>مریم محمد حسنی</w:t>
            </w:r>
          </w:p>
        </w:tc>
      </w:tr>
      <w:tr w:rsidR="008B23B4" w:rsidRPr="0042439E" w14:paraId="4AFEF314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A30C45A" w14:textId="62FF45D2" w:rsidR="00E879CF" w:rsidRPr="00B933CC" w:rsidRDefault="00B933CC" w:rsidP="00B933CC">
            <w:pPr>
              <w:bidi/>
              <w:jc w:val="center"/>
              <w:rPr>
                <w:rFonts w:cs="B Nazanin"/>
                <w:b w:val="0"/>
                <w:bCs w:val="0"/>
                <w:sz w:val="26"/>
                <w:szCs w:val="26"/>
                <w:rtl/>
                <w:lang w:bidi="fa-IR"/>
              </w:rPr>
            </w:pPr>
            <w:bookmarkStart w:id="0" w:name="_GoBack"/>
            <w:r w:rsidRPr="00B933CC"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  <w:t>انتقالی</w:t>
            </w:r>
            <w:bookmarkEnd w:id="0"/>
          </w:p>
        </w:tc>
        <w:tc>
          <w:tcPr>
            <w:tcW w:w="2340" w:type="dxa"/>
          </w:tcPr>
          <w:p w14:paraId="6BE9B205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F5F5748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7</w:t>
            </w:r>
          </w:p>
        </w:tc>
        <w:tc>
          <w:tcPr>
            <w:tcW w:w="2870" w:type="dxa"/>
          </w:tcPr>
          <w:p w14:paraId="07A473E6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فروغ پرهیزکار</w:t>
            </w:r>
          </w:p>
        </w:tc>
      </w:tr>
      <w:tr w:rsidR="008B23B4" w:rsidRPr="0042439E" w14:paraId="04278F1B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1C02CC5" w14:textId="1035A175" w:rsidR="00E879CF" w:rsidRPr="00B933CC" w:rsidRDefault="00B933CC" w:rsidP="00B933CC">
            <w:pPr>
              <w:bidi/>
              <w:jc w:val="center"/>
              <w:rPr>
                <w:rFonts w:cs="B Nazanin"/>
                <w:b w:val="0"/>
                <w:bCs w:val="0"/>
                <w:sz w:val="26"/>
                <w:szCs w:val="26"/>
                <w:rtl/>
                <w:lang w:bidi="fa-IR"/>
              </w:rPr>
            </w:pPr>
            <w:r w:rsidRPr="00B933CC"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  <w:t>انتقالی</w:t>
            </w:r>
          </w:p>
        </w:tc>
        <w:tc>
          <w:tcPr>
            <w:tcW w:w="2340" w:type="dxa"/>
          </w:tcPr>
          <w:p w14:paraId="348247A0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5029899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7</w:t>
            </w:r>
          </w:p>
        </w:tc>
        <w:tc>
          <w:tcPr>
            <w:tcW w:w="2870" w:type="dxa"/>
          </w:tcPr>
          <w:p w14:paraId="4FA4E665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نوچهر فدائی</w:t>
            </w:r>
          </w:p>
        </w:tc>
      </w:tr>
      <w:tr w:rsidR="008B23B4" w:rsidRPr="0042439E" w14:paraId="0D0DD9FD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CA9AD30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1465F4FD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6744CC7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8</w:t>
            </w:r>
          </w:p>
        </w:tc>
        <w:tc>
          <w:tcPr>
            <w:tcW w:w="2870" w:type="dxa"/>
          </w:tcPr>
          <w:p w14:paraId="56B230FA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عاطفه خداکرمی</w:t>
            </w:r>
          </w:p>
        </w:tc>
      </w:tr>
      <w:tr w:rsidR="008B23B4" w:rsidRPr="0042439E" w14:paraId="7F75C3D6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770795A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60EC659C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802EB6F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8</w:t>
            </w:r>
          </w:p>
        </w:tc>
        <w:tc>
          <w:tcPr>
            <w:tcW w:w="2870" w:type="dxa"/>
          </w:tcPr>
          <w:p w14:paraId="530EF264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الدوز شارقی اسکویی</w:t>
            </w:r>
          </w:p>
        </w:tc>
      </w:tr>
      <w:tr w:rsidR="008B23B4" w:rsidRPr="0042439E" w14:paraId="3D978F6F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3E6DCF4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2AB7725B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AAACE3F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8</w:t>
            </w:r>
          </w:p>
        </w:tc>
        <w:tc>
          <w:tcPr>
            <w:tcW w:w="2870" w:type="dxa"/>
          </w:tcPr>
          <w:p w14:paraId="65B721C6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فرید قربانی نژاد</w:t>
            </w:r>
          </w:p>
        </w:tc>
      </w:tr>
      <w:tr w:rsidR="008B23B4" w:rsidRPr="0042439E" w14:paraId="359DB05B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A665B61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43CC9212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3456C5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A0CA3DE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8</w:t>
            </w:r>
          </w:p>
        </w:tc>
        <w:tc>
          <w:tcPr>
            <w:tcW w:w="2870" w:type="dxa"/>
          </w:tcPr>
          <w:p w14:paraId="71F741A1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 xml:space="preserve">نرجس نوری </w:t>
            </w:r>
          </w:p>
        </w:tc>
      </w:tr>
      <w:tr w:rsidR="008B23B4" w:rsidRPr="0042439E" w14:paraId="6686DFE3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D835810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32D6692E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68DDDDA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8</w:t>
            </w:r>
          </w:p>
        </w:tc>
        <w:tc>
          <w:tcPr>
            <w:tcW w:w="2870" w:type="dxa"/>
          </w:tcPr>
          <w:p w14:paraId="6B84F3B9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شیوا ابوالحسنی</w:t>
            </w:r>
          </w:p>
        </w:tc>
      </w:tr>
      <w:tr w:rsidR="008B23B4" w:rsidRPr="0042439E" w14:paraId="2645DC30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F480604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691BBFA3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6893B78A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8</w:t>
            </w:r>
          </w:p>
        </w:tc>
        <w:tc>
          <w:tcPr>
            <w:tcW w:w="2870" w:type="dxa"/>
          </w:tcPr>
          <w:p w14:paraId="05F5157C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نگار حسین خانی</w:t>
            </w:r>
          </w:p>
        </w:tc>
      </w:tr>
      <w:tr w:rsidR="008B23B4" w:rsidRPr="0042439E" w14:paraId="0B8D08B7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11CE25F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2C25348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A5DB720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8</w:t>
            </w:r>
          </w:p>
        </w:tc>
        <w:tc>
          <w:tcPr>
            <w:tcW w:w="2870" w:type="dxa"/>
          </w:tcPr>
          <w:p w14:paraId="68471F6A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حمد بخشی وند</w:t>
            </w:r>
          </w:p>
        </w:tc>
      </w:tr>
      <w:tr w:rsidR="008B23B4" w:rsidRPr="0042439E" w14:paraId="1BD661B5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C941AD7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18D67317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609E9AE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0</w:t>
            </w:r>
          </w:p>
        </w:tc>
        <w:tc>
          <w:tcPr>
            <w:tcW w:w="2870" w:type="dxa"/>
          </w:tcPr>
          <w:p w14:paraId="7556BE7B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سپیده سهرابی</w:t>
            </w:r>
          </w:p>
        </w:tc>
      </w:tr>
      <w:tr w:rsidR="008B23B4" w:rsidRPr="0042439E" w14:paraId="5664CE7A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A6F1B53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6377E5F7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09BE1205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0</w:t>
            </w:r>
          </w:p>
        </w:tc>
        <w:tc>
          <w:tcPr>
            <w:tcW w:w="2870" w:type="dxa"/>
          </w:tcPr>
          <w:p w14:paraId="5BC602C3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رضا کرمی</w:t>
            </w:r>
          </w:p>
        </w:tc>
      </w:tr>
      <w:tr w:rsidR="008B23B4" w:rsidRPr="0042439E" w14:paraId="631DE9BC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451FDC7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0881A4DF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09EAFF0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0</w:t>
            </w:r>
          </w:p>
        </w:tc>
        <w:tc>
          <w:tcPr>
            <w:tcW w:w="2870" w:type="dxa"/>
          </w:tcPr>
          <w:p w14:paraId="12D07B7B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آ</w:t>
            </w: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رمین دوزنده جویباری</w:t>
            </w:r>
          </w:p>
        </w:tc>
      </w:tr>
      <w:tr w:rsidR="008B23B4" w:rsidRPr="0042439E" w14:paraId="5B746D46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D9CB927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5077B734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1BBC1BE9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2870" w:type="dxa"/>
          </w:tcPr>
          <w:p w14:paraId="1A878134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شبنم بابائی</w:t>
            </w:r>
          </w:p>
        </w:tc>
      </w:tr>
      <w:tr w:rsidR="008B23B4" w:rsidRPr="0042439E" w14:paraId="0A8A1523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C90F7EA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00838B8D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E05E5C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518D54E6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2870" w:type="dxa"/>
          </w:tcPr>
          <w:p w14:paraId="35FEC9A2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شیوا علی پور</w:t>
            </w:r>
          </w:p>
        </w:tc>
      </w:tr>
      <w:tr w:rsidR="007A37E0" w:rsidRPr="0042439E" w14:paraId="21F7F37E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E59858D" w14:textId="77777777" w:rsidR="007A37E0" w:rsidRPr="00543206" w:rsidRDefault="007A37E0" w:rsidP="007A37E0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B656802" w14:textId="36AD1901" w:rsidR="007A37E0" w:rsidRPr="00543206" w:rsidRDefault="007A37E0" w:rsidP="007A37E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C90F3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C54033E" w14:textId="77777777" w:rsidR="007A37E0" w:rsidRPr="00543206" w:rsidRDefault="007A37E0" w:rsidP="007A37E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2870" w:type="dxa"/>
          </w:tcPr>
          <w:p w14:paraId="3E0D5EBB" w14:textId="77777777" w:rsidR="007A37E0" w:rsidRPr="00543206" w:rsidRDefault="007A37E0" w:rsidP="007A37E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شیما کریمی</w:t>
            </w:r>
          </w:p>
        </w:tc>
      </w:tr>
      <w:tr w:rsidR="007A37E0" w:rsidRPr="0042439E" w14:paraId="2552F024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044EE28" w14:textId="77777777" w:rsidR="007A37E0" w:rsidRPr="00543206" w:rsidRDefault="007A37E0" w:rsidP="007A37E0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2F715604" w14:textId="29A50EC3" w:rsidR="007A37E0" w:rsidRPr="00543206" w:rsidRDefault="007A37E0" w:rsidP="007A37E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C90F3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29FD96FE" w14:textId="77777777" w:rsidR="007A37E0" w:rsidRPr="00543206" w:rsidRDefault="007A37E0" w:rsidP="007A37E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2870" w:type="dxa"/>
          </w:tcPr>
          <w:p w14:paraId="00966951" w14:textId="77777777" w:rsidR="007A37E0" w:rsidRPr="00543206" w:rsidRDefault="007A37E0" w:rsidP="007A37E0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الناز عبدالهاشمی</w:t>
            </w:r>
          </w:p>
        </w:tc>
      </w:tr>
      <w:tr w:rsidR="008B23B4" w:rsidRPr="0042439E" w14:paraId="44DD119E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79D352E4" w14:textId="3F4FBF06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3B1FFAEA" w14:textId="24CD4637" w:rsidR="00E879CF" w:rsidRPr="00543206" w:rsidRDefault="007A37E0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1350" w:type="dxa"/>
          </w:tcPr>
          <w:p w14:paraId="54E9AB76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2870" w:type="dxa"/>
          </w:tcPr>
          <w:p w14:paraId="2363C082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ریم روز بهانی</w:t>
            </w:r>
          </w:p>
        </w:tc>
      </w:tr>
      <w:tr w:rsidR="008B23B4" w:rsidRPr="0042439E" w14:paraId="07F55617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FF9C4CB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5BFF9D40" w14:textId="53C30369" w:rsidR="00E879CF" w:rsidRPr="00543206" w:rsidRDefault="007A37E0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C90F3B"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50" w:type="dxa"/>
          </w:tcPr>
          <w:p w14:paraId="784083AD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 w:hint="cs"/>
                <w:sz w:val="28"/>
                <w:szCs w:val="28"/>
                <w:rtl/>
              </w:rPr>
              <w:t>1401</w:t>
            </w:r>
          </w:p>
        </w:tc>
        <w:tc>
          <w:tcPr>
            <w:tcW w:w="2870" w:type="dxa"/>
          </w:tcPr>
          <w:p w14:paraId="5E088579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ریم فرج زاده</w:t>
            </w:r>
          </w:p>
        </w:tc>
      </w:tr>
      <w:tr w:rsidR="008B23B4" w:rsidRPr="0042439E" w14:paraId="700A4643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69F46FBE" w14:textId="3B6225C5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16FBF7C" w14:textId="720B6D04" w:rsidR="00E879CF" w:rsidRPr="00543206" w:rsidRDefault="007A37E0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1350" w:type="dxa"/>
          </w:tcPr>
          <w:p w14:paraId="1711F4BB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2</w:t>
            </w:r>
          </w:p>
        </w:tc>
        <w:tc>
          <w:tcPr>
            <w:tcW w:w="2870" w:type="dxa"/>
          </w:tcPr>
          <w:p w14:paraId="26E66701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کوثر وجودی</w:t>
            </w:r>
          </w:p>
        </w:tc>
      </w:tr>
      <w:tr w:rsidR="008B23B4" w:rsidRPr="0042439E" w14:paraId="6570DB79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55365B52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15A30AF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انجام پایان نامه</w:t>
            </w:r>
          </w:p>
        </w:tc>
        <w:tc>
          <w:tcPr>
            <w:tcW w:w="1350" w:type="dxa"/>
          </w:tcPr>
          <w:p w14:paraId="1C0A5F86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2</w:t>
            </w:r>
          </w:p>
        </w:tc>
        <w:tc>
          <w:tcPr>
            <w:tcW w:w="2870" w:type="dxa"/>
          </w:tcPr>
          <w:p w14:paraId="54FF6920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هسا قاسمیان ایرانی</w:t>
            </w:r>
          </w:p>
        </w:tc>
      </w:tr>
      <w:tr w:rsidR="008B23B4" w:rsidRPr="0042439E" w14:paraId="2208FCCF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5A08B8C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6B16447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انجام پایان نامه</w:t>
            </w:r>
          </w:p>
        </w:tc>
        <w:tc>
          <w:tcPr>
            <w:tcW w:w="1350" w:type="dxa"/>
          </w:tcPr>
          <w:p w14:paraId="504E45F4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2</w:t>
            </w:r>
          </w:p>
        </w:tc>
        <w:tc>
          <w:tcPr>
            <w:tcW w:w="2870" w:type="dxa"/>
          </w:tcPr>
          <w:p w14:paraId="65DE73AF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امیرحسین آقاپور قره باغی</w:t>
            </w:r>
          </w:p>
        </w:tc>
      </w:tr>
      <w:tr w:rsidR="008B23B4" w:rsidRPr="0042439E" w14:paraId="0D59F732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DD74AD2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lang w:bidi="fa-IR"/>
              </w:rPr>
            </w:pPr>
          </w:p>
        </w:tc>
        <w:tc>
          <w:tcPr>
            <w:tcW w:w="2340" w:type="dxa"/>
          </w:tcPr>
          <w:p w14:paraId="575E27EA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522E1CBD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1403</w:t>
            </w:r>
          </w:p>
        </w:tc>
        <w:tc>
          <w:tcPr>
            <w:tcW w:w="2870" w:type="dxa"/>
          </w:tcPr>
          <w:p w14:paraId="4E116B9B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دانیال نظمی</w:t>
            </w:r>
          </w:p>
        </w:tc>
      </w:tr>
      <w:tr w:rsidR="008B23B4" w:rsidRPr="0042439E" w14:paraId="77981421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F6D037E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242BD9CF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414F964B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1403</w:t>
            </w:r>
          </w:p>
        </w:tc>
        <w:tc>
          <w:tcPr>
            <w:tcW w:w="2870" w:type="dxa"/>
          </w:tcPr>
          <w:p w14:paraId="254588A6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سید سینا نوری</w:t>
            </w:r>
          </w:p>
        </w:tc>
      </w:tr>
      <w:tr w:rsidR="008B23B4" w:rsidRPr="0042439E" w14:paraId="09062E09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0492F4D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32A85372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CF20A2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7E961846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1403</w:t>
            </w:r>
          </w:p>
        </w:tc>
        <w:tc>
          <w:tcPr>
            <w:tcW w:w="2870" w:type="dxa"/>
          </w:tcPr>
          <w:p w14:paraId="5F2E29CB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پریسا ظاهری</w:t>
            </w:r>
          </w:p>
        </w:tc>
      </w:tr>
      <w:tr w:rsidR="008B23B4" w:rsidRPr="0042439E" w14:paraId="49B14F4F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4D20C837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</w:rPr>
            </w:pPr>
          </w:p>
        </w:tc>
        <w:tc>
          <w:tcPr>
            <w:tcW w:w="2340" w:type="dxa"/>
          </w:tcPr>
          <w:p w14:paraId="7DADC19D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CF20A2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0DE9A9DC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1403</w:t>
            </w:r>
          </w:p>
        </w:tc>
        <w:tc>
          <w:tcPr>
            <w:tcW w:w="2870" w:type="dxa"/>
          </w:tcPr>
          <w:p w14:paraId="58262048" w14:textId="77777777" w:rsidR="00E879CF" w:rsidRPr="00543206" w:rsidRDefault="00E879CF" w:rsidP="00C4770C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پریسا سیف آبادی</w:t>
            </w:r>
          </w:p>
        </w:tc>
      </w:tr>
      <w:tr w:rsidR="008B23B4" w:rsidRPr="0042439E" w14:paraId="6F0AA2F3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23C6BC8" w14:textId="77777777" w:rsidR="00E879CF" w:rsidRPr="00543206" w:rsidRDefault="00E879CF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>انتقالی</w:t>
            </w:r>
          </w:p>
        </w:tc>
        <w:tc>
          <w:tcPr>
            <w:tcW w:w="2340" w:type="dxa"/>
          </w:tcPr>
          <w:p w14:paraId="52FFA894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CF20A2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34F31633" w14:textId="77777777" w:rsidR="00E879CF" w:rsidRPr="00543206" w:rsidRDefault="00E879CF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543206">
              <w:rPr>
                <w:rFonts w:cs="B Nazanin" w:hint="cs"/>
                <w:sz w:val="28"/>
                <w:szCs w:val="28"/>
                <w:rtl/>
              </w:rPr>
              <w:t>1403</w:t>
            </w:r>
          </w:p>
        </w:tc>
        <w:tc>
          <w:tcPr>
            <w:tcW w:w="2870" w:type="dxa"/>
          </w:tcPr>
          <w:p w14:paraId="6CA77399" w14:textId="3F0CF810" w:rsidR="00E879CF" w:rsidRPr="00543206" w:rsidRDefault="00942F6D" w:rsidP="00C4770C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محدثه </w:t>
            </w:r>
            <w:r w:rsidR="00E879CF"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موسوی</w:t>
            </w:r>
          </w:p>
        </w:tc>
      </w:tr>
      <w:tr w:rsidR="008B23B4" w:rsidRPr="0042439E" w14:paraId="2B81E2ED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61A338D" w14:textId="1EEDDD54" w:rsidR="00E879CF" w:rsidRPr="00543206" w:rsidRDefault="009A21DE" w:rsidP="00C4770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>مهمان</w:t>
            </w:r>
          </w:p>
        </w:tc>
        <w:tc>
          <w:tcPr>
            <w:tcW w:w="2340" w:type="dxa"/>
          </w:tcPr>
          <w:p w14:paraId="363851A9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lang w:bidi="fa-IR"/>
              </w:rPr>
            </w:pPr>
            <w:r w:rsidRPr="00CF20A2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29A18508" w14:textId="77777777" w:rsidR="00E879CF" w:rsidRPr="00543206" w:rsidRDefault="00E879CF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543206">
              <w:rPr>
                <w:rFonts w:cs="B Nazanin" w:hint="cs"/>
                <w:sz w:val="28"/>
                <w:szCs w:val="28"/>
                <w:rtl/>
              </w:rPr>
              <w:t>1403</w:t>
            </w:r>
          </w:p>
        </w:tc>
        <w:tc>
          <w:tcPr>
            <w:tcW w:w="2870" w:type="dxa"/>
          </w:tcPr>
          <w:p w14:paraId="34794612" w14:textId="6F95576D" w:rsidR="00E879CF" w:rsidRPr="00543206" w:rsidRDefault="00942F6D" w:rsidP="00C4770C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زینب </w:t>
            </w:r>
            <w:r w:rsidR="00E879CF"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عظیمی</w:t>
            </w:r>
          </w:p>
        </w:tc>
      </w:tr>
      <w:tr w:rsidR="009A21DE" w:rsidRPr="0042439E" w14:paraId="4E3CE3CC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367D268" w14:textId="77777777" w:rsidR="009A21DE" w:rsidRPr="00543206" w:rsidRDefault="009A21DE" w:rsidP="00C4770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340" w:type="dxa"/>
          </w:tcPr>
          <w:p w14:paraId="10FF962F" w14:textId="77B275B5" w:rsidR="009A21DE" w:rsidRPr="00CF20A2" w:rsidRDefault="009A21DE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45CE8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3831379B" w14:textId="122A5A4E" w:rsidR="009A21DE" w:rsidRPr="00543206" w:rsidRDefault="009A21DE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404</w:t>
            </w:r>
          </w:p>
        </w:tc>
        <w:tc>
          <w:tcPr>
            <w:tcW w:w="2870" w:type="dxa"/>
          </w:tcPr>
          <w:p w14:paraId="532F076E" w14:textId="0A26EBA2" w:rsidR="009A21DE" w:rsidRDefault="009A21DE" w:rsidP="00C4770C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سارا جهانی</w:t>
            </w:r>
          </w:p>
        </w:tc>
      </w:tr>
      <w:tr w:rsidR="009A21DE" w:rsidRPr="0042439E" w14:paraId="0938C3CB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291F130D" w14:textId="77777777" w:rsidR="009A21DE" w:rsidRPr="00543206" w:rsidRDefault="009A21DE" w:rsidP="00C4770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340" w:type="dxa"/>
          </w:tcPr>
          <w:p w14:paraId="282A9272" w14:textId="145A86E2" w:rsidR="009A21DE" w:rsidRPr="00CF20A2" w:rsidRDefault="009A21DE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45CE8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0440E626" w14:textId="7DD71B81" w:rsidR="009A21DE" w:rsidRPr="00543206" w:rsidRDefault="009A21DE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404</w:t>
            </w:r>
          </w:p>
        </w:tc>
        <w:tc>
          <w:tcPr>
            <w:tcW w:w="2870" w:type="dxa"/>
          </w:tcPr>
          <w:p w14:paraId="48CA0543" w14:textId="61110265" w:rsidR="009A21DE" w:rsidRDefault="009A21DE" w:rsidP="00C4770C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علی سمنکان</w:t>
            </w:r>
          </w:p>
        </w:tc>
      </w:tr>
      <w:tr w:rsidR="009A21DE" w:rsidRPr="0042439E" w14:paraId="1448DCD8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05126F5A" w14:textId="77777777" w:rsidR="009A21DE" w:rsidRPr="00543206" w:rsidRDefault="009A21DE" w:rsidP="00C4770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340" w:type="dxa"/>
          </w:tcPr>
          <w:p w14:paraId="2F4677DC" w14:textId="6FF555C1" w:rsidR="009A21DE" w:rsidRPr="00CF20A2" w:rsidRDefault="009A21DE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45CE8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3D70F42F" w14:textId="40471468" w:rsidR="009A21DE" w:rsidRPr="00543206" w:rsidRDefault="009A21DE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404</w:t>
            </w:r>
          </w:p>
        </w:tc>
        <w:tc>
          <w:tcPr>
            <w:tcW w:w="2870" w:type="dxa"/>
          </w:tcPr>
          <w:p w14:paraId="315490EF" w14:textId="52378AD0" w:rsidR="009A21DE" w:rsidRDefault="009A21DE" w:rsidP="009A21DE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فاطمه محمدی </w:t>
            </w:r>
          </w:p>
        </w:tc>
      </w:tr>
      <w:tr w:rsidR="009A21DE" w:rsidRPr="0042439E" w14:paraId="49ABC478" w14:textId="77777777" w:rsidTr="00C4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3790D7A0" w14:textId="77777777" w:rsidR="009A21DE" w:rsidRPr="00543206" w:rsidRDefault="009A21DE" w:rsidP="00C4770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340" w:type="dxa"/>
          </w:tcPr>
          <w:p w14:paraId="4AACE55F" w14:textId="31E7BC28" w:rsidR="009A21DE" w:rsidRPr="00CF20A2" w:rsidRDefault="009A21DE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45CE8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65E85BF4" w14:textId="01E6ACE1" w:rsidR="009A21DE" w:rsidRPr="00543206" w:rsidRDefault="009A21DE" w:rsidP="00C4770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404</w:t>
            </w:r>
          </w:p>
        </w:tc>
        <w:tc>
          <w:tcPr>
            <w:tcW w:w="2870" w:type="dxa"/>
          </w:tcPr>
          <w:p w14:paraId="1E1C95CE" w14:textId="1ED9A409" w:rsidR="009A21DE" w:rsidRDefault="009A21DE" w:rsidP="009A21DE">
            <w:pPr>
              <w:tabs>
                <w:tab w:val="left" w:pos="885"/>
              </w:tabs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آرمان مداحی</w:t>
            </w:r>
          </w:p>
        </w:tc>
      </w:tr>
      <w:tr w:rsidR="009A21DE" w:rsidRPr="0042439E" w14:paraId="75E08E83" w14:textId="77777777" w:rsidTr="00C47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</w:tcPr>
          <w:p w14:paraId="1CDC6F84" w14:textId="77777777" w:rsidR="009A21DE" w:rsidRPr="00543206" w:rsidRDefault="009A21DE" w:rsidP="00C4770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340" w:type="dxa"/>
          </w:tcPr>
          <w:p w14:paraId="4FAED852" w14:textId="222A2BB7" w:rsidR="009A21DE" w:rsidRPr="00CF20A2" w:rsidRDefault="009A21DE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45CE8"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50" w:type="dxa"/>
          </w:tcPr>
          <w:p w14:paraId="01AD9291" w14:textId="0982F814" w:rsidR="009A21DE" w:rsidRPr="00543206" w:rsidRDefault="009A21DE" w:rsidP="00C477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404</w:t>
            </w:r>
          </w:p>
        </w:tc>
        <w:tc>
          <w:tcPr>
            <w:tcW w:w="2870" w:type="dxa"/>
          </w:tcPr>
          <w:p w14:paraId="7ADC70CE" w14:textId="37D53A36" w:rsidR="009A21DE" w:rsidRDefault="009A21DE" w:rsidP="00C4770C">
            <w:pPr>
              <w:tabs>
                <w:tab w:val="left" w:pos="885"/>
              </w:tabs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شادان مظفری</w:t>
            </w:r>
          </w:p>
        </w:tc>
      </w:tr>
    </w:tbl>
    <w:p w14:paraId="30EB7564" w14:textId="77777777" w:rsidR="00E879CF" w:rsidRPr="0042439E" w:rsidRDefault="00E879CF" w:rsidP="00E879CF">
      <w:pPr>
        <w:tabs>
          <w:tab w:val="left" w:pos="2640"/>
        </w:tabs>
        <w:bidi/>
        <w:rPr>
          <w:rFonts w:cs="B Nazanin"/>
          <w:rtl/>
          <w:lang w:bidi="fa-IR"/>
        </w:rPr>
      </w:pPr>
    </w:p>
    <w:p w14:paraId="54034841" w14:textId="77777777" w:rsidR="00E879CF" w:rsidRPr="0042439E" w:rsidRDefault="00E879CF" w:rsidP="00E879CF">
      <w:pPr>
        <w:tabs>
          <w:tab w:val="left" w:pos="2640"/>
        </w:tabs>
        <w:bidi/>
        <w:rPr>
          <w:rFonts w:cs="B Nazanin"/>
          <w:rtl/>
          <w:lang w:bidi="fa-IR"/>
        </w:rPr>
      </w:pPr>
    </w:p>
    <w:p w14:paraId="1CF7D808" w14:textId="77777777" w:rsidR="00E879CF" w:rsidRPr="0042439E" w:rsidRDefault="00E879CF" w:rsidP="00E879CF">
      <w:pPr>
        <w:tabs>
          <w:tab w:val="left" w:pos="2640"/>
        </w:tabs>
        <w:bidi/>
        <w:rPr>
          <w:rFonts w:cs="B Nazanin"/>
          <w:rtl/>
          <w:lang w:bidi="fa-IR"/>
        </w:rPr>
      </w:pPr>
    </w:p>
    <w:p w14:paraId="6B276C64" w14:textId="77777777" w:rsidR="00E879CF" w:rsidRPr="0042439E" w:rsidRDefault="00E879CF" w:rsidP="00E879CF">
      <w:pPr>
        <w:tabs>
          <w:tab w:val="left" w:pos="2640"/>
        </w:tabs>
        <w:bidi/>
        <w:rPr>
          <w:rFonts w:cs="B Nazanin"/>
          <w:lang w:bidi="fa-IR"/>
        </w:rPr>
      </w:pPr>
    </w:p>
    <w:p w14:paraId="2B3CD4ED" w14:textId="77777777" w:rsidR="00BF532B" w:rsidRDefault="00BF532B"/>
    <w:sectPr w:rsidR="00BF532B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4F38C7" w14:textId="77777777" w:rsidR="00A45B7C" w:rsidRDefault="00A45B7C">
      <w:pPr>
        <w:spacing w:after="0" w:line="240" w:lineRule="auto"/>
      </w:pPr>
      <w:r>
        <w:separator/>
      </w:r>
    </w:p>
  </w:endnote>
  <w:endnote w:type="continuationSeparator" w:id="0">
    <w:p w14:paraId="212F8354" w14:textId="77777777" w:rsidR="00A45B7C" w:rsidRDefault="00A45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70402020209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70306050509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9C10A9" w14:textId="77777777" w:rsidR="00A45B7C" w:rsidRDefault="00A45B7C">
      <w:pPr>
        <w:spacing w:after="0" w:line="240" w:lineRule="auto"/>
      </w:pPr>
      <w:r>
        <w:separator/>
      </w:r>
    </w:p>
  </w:footnote>
  <w:footnote w:type="continuationSeparator" w:id="0">
    <w:p w14:paraId="5D3F32D5" w14:textId="77777777" w:rsidR="00A45B7C" w:rsidRDefault="00A45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762F16" w14:textId="77777777" w:rsidR="00864F1F" w:rsidRPr="00864F1F" w:rsidRDefault="00A45B7C" w:rsidP="00864F1F">
    <w:pPr>
      <w:pStyle w:val="Header"/>
      <w:jc w:val="center"/>
      <w:rPr>
        <w:sz w:val="40"/>
        <w:szCs w:val="40"/>
        <w:u w:val="single"/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NDW0NLYwMTM0MjRS0lEKTi0uzszPAykwrAUA54imaSwAAAA="/>
  </w:docVars>
  <w:rsids>
    <w:rsidRoot w:val="00E879CF"/>
    <w:rsid w:val="002E4F80"/>
    <w:rsid w:val="003C3AD8"/>
    <w:rsid w:val="007A37E0"/>
    <w:rsid w:val="008A7937"/>
    <w:rsid w:val="008B23B4"/>
    <w:rsid w:val="00942F6D"/>
    <w:rsid w:val="00971BC5"/>
    <w:rsid w:val="009A21DE"/>
    <w:rsid w:val="00A45B7C"/>
    <w:rsid w:val="00AB4371"/>
    <w:rsid w:val="00B933CC"/>
    <w:rsid w:val="00BF532B"/>
    <w:rsid w:val="00C64AD1"/>
    <w:rsid w:val="00CC5E03"/>
    <w:rsid w:val="00D4090C"/>
    <w:rsid w:val="00E879CF"/>
    <w:rsid w:val="00EA22C2"/>
    <w:rsid w:val="00EA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DFA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9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9CF"/>
  </w:style>
  <w:style w:type="table" w:styleId="MediumGrid1-Accent1">
    <w:name w:val="Medium Grid 1 Accent 1"/>
    <w:basedOn w:val="TableNormal"/>
    <w:uiPriority w:val="67"/>
    <w:rsid w:val="00E879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9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9CF"/>
  </w:style>
  <w:style w:type="table" w:styleId="MediumGrid1-Accent1">
    <w:name w:val="Medium Grid 1 Accent 1"/>
    <w:basedOn w:val="TableNormal"/>
    <w:uiPriority w:val="67"/>
    <w:rsid w:val="00E879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dc:description/>
  <cp:lastModifiedBy>user</cp:lastModifiedBy>
  <cp:revision>6</cp:revision>
  <dcterms:created xsi:type="dcterms:W3CDTF">2025-06-11T11:33:00Z</dcterms:created>
  <dcterms:modified xsi:type="dcterms:W3CDTF">2025-11-03T04:49:00Z</dcterms:modified>
</cp:coreProperties>
</file>